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683E6" w14:textId="174E475C" w:rsidR="00467551" w:rsidRPr="00F10733" w:rsidRDefault="00F10733" w:rsidP="000E1A64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F10733">
        <w:rPr>
          <w:b/>
          <w:bCs/>
          <w:sz w:val="24"/>
          <w:szCs w:val="24"/>
        </w:rPr>
        <w:t>Personal Reimbursement</w:t>
      </w:r>
      <w:r w:rsidR="0093434C">
        <w:rPr>
          <w:b/>
          <w:bCs/>
          <w:sz w:val="24"/>
          <w:szCs w:val="24"/>
        </w:rPr>
        <w:t xml:space="preserve"> for </w:t>
      </w:r>
      <w:r w:rsidR="003E20F1">
        <w:rPr>
          <w:b/>
          <w:bCs/>
          <w:sz w:val="24"/>
          <w:szCs w:val="24"/>
        </w:rPr>
        <w:t>Mileage</w:t>
      </w:r>
    </w:p>
    <w:p w14:paraId="35267FA6" w14:textId="60C0B7BF" w:rsidR="00F10733" w:rsidRDefault="00F10733" w:rsidP="000E1A64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F10733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Updated 11.02.2021 </w:t>
      </w:r>
    </w:p>
    <w:p w14:paraId="5C560682" w14:textId="6B44872F" w:rsidR="00F10733" w:rsidRDefault="00F10733" w:rsidP="000E1A64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37D5B780" w14:textId="0E63B796" w:rsidR="003E20F1" w:rsidRDefault="00F10733" w:rsidP="000E1A64">
      <w:pPr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</w:rPr>
        <w:t>If you ha</w:t>
      </w:r>
      <w:r>
        <w:rPr>
          <w:rFonts w:ascii="Calibri" w:eastAsia="Times New Roman" w:hAnsi="Calibri" w:cs="Calibri"/>
          <w:color w:val="000000"/>
          <w:sz w:val="24"/>
          <w:szCs w:val="24"/>
        </w:rPr>
        <w:t>ve work-related</w:t>
      </w:r>
      <w:r w:rsid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travel in mileage </w:t>
      </w:r>
      <w:r>
        <w:rPr>
          <w:rFonts w:ascii="Calibri" w:eastAsia="Times New Roman" w:hAnsi="Calibri" w:cs="Calibri"/>
          <w:color w:val="000000"/>
          <w:sz w:val="24"/>
          <w:szCs w:val="24"/>
        </w:rPr>
        <w:t>using your personal car,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3E20F1">
        <w:rPr>
          <w:rFonts w:ascii="Calibri" w:hAnsi="Calibri" w:cs="Calibri"/>
          <w:color w:val="000000"/>
          <w:shd w:val="clear" w:color="auto" w:fill="FFFFFF"/>
        </w:rPr>
        <w:t>this</w:t>
      </w:r>
      <w:r w:rsidR="003E20F1">
        <w:rPr>
          <w:rFonts w:ascii="Calibri" w:hAnsi="Calibri" w:cs="Calibri"/>
          <w:color w:val="000000"/>
          <w:shd w:val="clear" w:color="auto" w:fill="FFFFFF"/>
        </w:rPr>
        <w:t xml:space="preserve"> is for supply runs and helping at sites that aren't officially yours</w:t>
      </w:r>
      <w:r w:rsidR="003E20F1">
        <w:rPr>
          <w:rFonts w:ascii="Calibri" w:hAnsi="Calibri" w:cs="Calibri"/>
          <w:color w:val="000000"/>
          <w:shd w:val="clear" w:color="auto" w:fill="FFFFFF"/>
        </w:rPr>
        <w:t xml:space="preserve">. These trips need to be pre-approved to maintain our travel budget. </w:t>
      </w:r>
    </w:p>
    <w:p w14:paraId="237FFE98" w14:textId="77777777" w:rsidR="003E20F1" w:rsidRDefault="003E20F1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F030DBC" w14:textId="2286ABF8" w:rsidR="00F10733" w:rsidRDefault="003E20F1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</w:t>
      </w:r>
      <w:r w:rsidR="00F10733">
        <w:rPr>
          <w:rFonts w:ascii="Calibri" w:eastAsia="Times New Roman" w:hAnsi="Calibri" w:cs="Calibri"/>
          <w:color w:val="000000"/>
          <w:sz w:val="24"/>
          <w:szCs w:val="24"/>
        </w:rPr>
        <w:t xml:space="preserve">lease follow these steps to submit for reimbursement: </w:t>
      </w:r>
    </w:p>
    <w:p w14:paraId="6D204232" w14:textId="5214D8FE" w:rsidR="00F8677B" w:rsidRDefault="00F8677B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99871DA" w14:textId="10175401" w:rsidR="00F8677B" w:rsidRPr="00F8677B" w:rsidRDefault="00F8677B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Create a 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ravel 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A</w:t>
      </w:r>
      <w:r>
        <w:rPr>
          <w:rFonts w:ascii="Calibri" w:eastAsia="Times New Roman" w:hAnsi="Calibri" w:cs="Calibri"/>
          <w:color w:val="000000"/>
          <w:sz w:val="24"/>
          <w:szCs w:val="24"/>
        </w:rPr>
        <w:t>uthorization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 xml:space="preserve"> (TA)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:</w:t>
      </w:r>
    </w:p>
    <w:p w14:paraId="2F8AF98B" w14:textId="4C1246F3" w:rsidR="003E20F1" w:rsidRPr="003E20F1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How to- </w:t>
      </w:r>
      <w:hyperlink r:id="rId5" w:history="1">
        <w:r w:rsidRPr="007D68C5">
          <w:rPr>
            <w:rStyle w:val="Hyperlink"/>
            <w:rFonts w:ascii="Calibri" w:eastAsia="Times New Roman" w:hAnsi="Calibri" w:cs="Calibri"/>
            <w:sz w:val="24"/>
            <w:szCs w:val="24"/>
          </w:rPr>
          <w:t>https://www.usu.edu/travel/before-and-after#before</w:t>
        </w:r>
      </w:hyperlink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1A4BDBFD" w14:textId="0056DB39" w:rsidR="00F8677B" w:rsidRPr="00F8677B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Click on the </w:t>
      </w:r>
      <w:r>
        <w:rPr>
          <w:rFonts w:ascii="Calibri" w:eastAsia="Times New Roman" w:hAnsi="Calibri" w:cs="Calibri"/>
          <w:color w:val="000000"/>
          <w:sz w:val="24"/>
          <w:szCs w:val="24"/>
        </w:rPr>
        <w:t>“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TA Training”</w:t>
      </w:r>
    </w:p>
    <w:p w14:paraId="74BC6441" w14:textId="3C4A71FD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Please Watch: Travel Introduction, Travel Authorization, Travel Reimbursement</w:t>
      </w:r>
    </w:p>
    <w:p w14:paraId="0F03D39A" w14:textId="0272997D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You DO NOT need to do Travel Cash Advance. </w:t>
      </w:r>
    </w:p>
    <w:p w14:paraId="6B434ACE" w14:textId="01770158" w:rsidR="00F8677B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Follow the instructions from the video and create a TA. </w:t>
      </w:r>
    </w:p>
    <w:p w14:paraId="3EB91C88" w14:textId="77777777" w:rsidR="00F8677B" w:rsidRPr="00F8677B" w:rsidRDefault="00F8677B" w:rsidP="000E1A64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Login to ServiceNow using you’re A# and password- </w:t>
      </w:r>
    </w:p>
    <w:p w14:paraId="5E8853C3" w14:textId="5BBADF16" w:rsidR="00F8677B" w:rsidRPr="00F8677B" w:rsidRDefault="00F8677B" w:rsidP="000E1A64">
      <w:pPr>
        <w:pStyle w:val="ListParagraph"/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6" w:history="1">
        <w:r w:rsidRPr="007D68C5">
          <w:rPr>
            <w:rStyle w:val="Hyperlink"/>
            <w:rFonts w:ascii="Calibri" w:eastAsia="Times New Roman" w:hAnsi="Calibri" w:cs="Calibri"/>
            <w:sz w:val="24"/>
            <w:szCs w:val="24"/>
            <w:bdr w:val="none" w:sz="0" w:space="0" w:color="auto" w:frame="1"/>
          </w:rPr>
          <w:t>https://usu.service-now.com/usu/welcome.do</w:t>
        </w:r>
      </w:hyperlink>
    </w:p>
    <w:p w14:paraId="2F024F2F" w14:textId="77777777" w:rsidR="00F8677B" w:rsidRPr="00F10733" w:rsidRDefault="00F8677B" w:rsidP="000E1A64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Click on "New ServiceNow Interface" </w:t>
      </w:r>
    </w:p>
    <w:p w14:paraId="70A77357" w14:textId="1A0611BE" w:rsidR="003E20F1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On the left-hand side- click on Travel</w:t>
      </w:r>
    </w:p>
    <w:p w14:paraId="137A1B7B" w14:textId="77777777" w:rsidR="003E20F1" w:rsidRDefault="003E20F1" w:rsidP="000E1A64">
      <w:pPr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Create a “New Travel Authorization”</w:t>
      </w:r>
    </w:p>
    <w:p w14:paraId="600D2B01" w14:textId="77777777" w:rsidR="003E20F1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3E20F1">
        <w:rPr>
          <w:rFonts w:ascii="Calibri" w:eastAsia="Times New Roman" w:hAnsi="Calibri" w:cs="Calibri"/>
          <w:color w:val="000000"/>
          <w:sz w:val="24"/>
          <w:szCs w:val="24"/>
        </w:rPr>
        <w:t>Fill out form- search your name or A#</w:t>
      </w:r>
    </w:p>
    <w:p w14:paraId="0F99AF22" w14:textId="403583C6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***Under </w:t>
      </w:r>
      <w:r w:rsidRPr="00F8677B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urpose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 select "YEAR OPEN"  </w:t>
      </w:r>
    </w:p>
    <w:p w14:paraId="15E06D37" w14:textId="00018B26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For the Departure Date- 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November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1, 202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1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5DCAA3DB" w14:textId="7437AAAA" w:rsid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For the Return Date- 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June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30, 202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2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169B2BC7" w14:textId="7438B94E" w:rsidR="003E20F1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Departure City- List your “site” </w:t>
      </w:r>
    </w:p>
    <w:p w14:paraId="3F29EE28" w14:textId="1CB9C861" w:rsidR="003E20F1" w:rsidRPr="00F8677B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Check only “Mileage” </w:t>
      </w:r>
    </w:p>
    <w:p w14:paraId="2A2959FD" w14:textId="77777777" w:rsidR="003E20F1" w:rsidRDefault="003E20F1" w:rsidP="000E1A64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Use your “sites” Index Number </w:t>
      </w:r>
    </w:p>
    <w:p w14:paraId="0F6E17B4" w14:textId="77777777" w:rsidR="003E20F1" w:rsidRPr="00F10733" w:rsidRDefault="003E20F1" w:rsidP="000E1A64">
      <w:pPr>
        <w:pStyle w:val="ListParagraph"/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A51276- 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BV After School </w:t>
      </w:r>
    </w:p>
    <w:p w14:paraId="0D90113C" w14:textId="77777777" w:rsidR="003E20F1" w:rsidRPr="00F10733" w:rsidRDefault="003E20F1" w:rsidP="000E1A64">
      <w:pPr>
        <w:pStyle w:val="ListParagraph"/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51275-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Escalante After School </w:t>
      </w:r>
    </w:p>
    <w:p w14:paraId="6AF1F127" w14:textId="77777777" w:rsidR="003E20F1" w:rsidRDefault="003E20F1" w:rsidP="000E1A64">
      <w:pPr>
        <w:pStyle w:val="ListParagraph"/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51274-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Panguitch After School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ab/>
      </w:r>
    </w:p>
    <w:p w14:paraId="0C5D121C" w14:textId="38AFB2EE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Account 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Code</w:t>
      </w:r>
    </w:p>
    <w:p w14:paraId="698C80CE" w14:textId="7D5798DC" w:rsidR="00F8677B" w:rsidRPr="00F8677B" w:rsidRDefault="00F8677B" w:rsidP="000E1A64">
      <w:pPr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750320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 xml:space="preserve">- </w:t>
      </w:r>
      <w:r w:rsidR="003E20F1" w:rsidRPr="00F8677B">
        <w:rPr>
          <w:rFonts w:ascii="Calibri" w:eastAsia="Times New Roman" w:hAnsi="Calibri" w:cs="Calibri"/>
          <w:color w:val="000000"/>
          <w:sz w:val="24"/>
          <w:szCs w:val="24"/>
        </w:rPr>
        <w:t>Mileage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Reimbursement </w:t>
      </w:r>
    </w:p>
    <w:p w14:paraId="135C7D2D" w14:textId="0ED1FE48" w:rsidR="00F8677B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Submit</w:t>
      </w:r>
    </w:p>
    <w:p w14:paraId="5E3AD846" w14:textId="04640D9F" w:rsidR="00F8677B" w:rsidRDefault="000E1A64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You will receive an email to approve this. O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>nce that is complete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and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approved, you will then need to submit a 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ravel 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>R</w:t>
      </w:r>
      <w:r>
        <w:rPr>
          <w:rFonts w:ascii="Calibri" w:eastAsia="Times New Roman" w:hAnsi="Calibri" w:cs="Calibri"/>
          <w:color w:val="000000"/>
          <w:sz w:val="24"/>
          <w:szCs w:val="24"/>
        </w:rPr>
        <w:t>eimbursement (TR)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</w:p>
    <w:p w14:paraId="3CBA78DE" w14:textId="328541BB" w:rsidR="000E1A64" w:rsidRPr="00F8677B" w:rsidRDefault="000E1A64" w:rsidP="000E1A64">
      <w:pPr>
        <w:spacing w:after="0" w:line="240" w:lineRule="auto"/>
        <w:textAlignment w:val="baseline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0E1A64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*See next page </w:t>
      </w:r>
    </w:p>
    <w:p w14:paraId="1287E6B9" w14:textId="1BA84E6B" w:rsidR="000E1A64" w:rsidRDefault="000E1A64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br/>
      </w:r>
    </w:p>
    <w:p w14:paraId="22D52621" w14:textId="77777777" w:rsidR="000E1A64" w:rsidRDefault="000E1A64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br w:type="page"/>
      </w:r>
    </w:p>
    <w:p w14:paraId="56B24B01" w14:textId="28B07628" w:rsidR="000E1A64" w:rsidRDefault="00F8677B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Submit a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 xml:space="preserve"> Travel Reimbursement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>(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TR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: </w:t>
      </w:r>
    </w:p>
    <w:p w14:paraId="0360B288" w14:textId="7424D1B4" w:rsidR="00F8677B" w:rsidRPr="00F8677B" w:rsidRDefault="00F8677B" w:rsidP="000E1A6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Follow the instructions from the video and search for your TA- It will be the "YEAR OPEN" one</w:t>
      </w:r>
      <w:r w:rsidR="006A0B34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2FADC9E6" w14:textId="19112084" w:rsidR="00F8677B" w:rsidRPr="00F8677B" w:rsidRDefault="00F8677B" w:rsidP="000E1A64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You will need to show your mileage with a 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 xml:space="preserve">Mileage Log and Google Map 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document.  </w:t>
      </w:r>
    </w:p>
    <w:p w14:paraId="392742C3" w14:textId="77777777" w:rsidR="00F8677B" w:rsidRPr="00F8677B" w:rsidRDefault="00F8677B" w:rsidP="000E1A64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Enter the required fields and the section of total mileage. </w:t>
      </w:r>
    </w:p>
    <w:p w14:paraId="3239143F" w14:textId="77777777" w:rsidR="00F8677B" w:rsidRPr="00F8677B" w:rsidRDefault="00F8677B" w:rsidP="000E1A64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Everything should be automatically transferred from what you entered in on the TA</w:t>
      </w:r>
    </w:p>
    <w:p w14:paraId="52CA93D2" w14:textId="77777777" w:rsidR="00F8677B" w:rsidRPr="00F8677B" w:rsidRDefault="00F8677B" w:rsidP="000E1A6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Submit</w:t>
      </w:r>
    </w:p>
    <w:p w14:paraId="4095BE73" w14:textId="77777777" w:rsidR="00F8677B" w:rsidRPr="00F8677B" w:rsidRDefault="00F8677B" w:rsidP="000E1A64">
      <w:pPr>
        <w:shd w:val="clear" w:color="auto" w:fill="FFFFFF"/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BB80F7A" w14:textId="77777777" w:rsidR="00F8677B" w:rsidRPr="00F8677B" w:rsidRDefault="00F8677B" w:rsidP="000E1A6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This will take about 1-2 weeks to process and will be a direct deposit into your specified account. </w:t>
      </w:r>
    </w:p>
    <w:p w14:paraId="6F36A305" w14:textId="77777777" w:rsidR="00F8677B" w:rsidRPr="00F8677B" w:rsidRDefault="00F8677B" w:rsidP="000E1A6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C9F15C1" w14:textId="3E126B99" w:rsidR="00F8677B" w:rsidRDefault="00F8677B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3B6A84B" w14:textId="71632BAC" w:rsidR="00F8677B" w:rsidRDefault="00F8677B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48F4AF1" w14:textId="083AB0EF" w:rsidR="00F8677B" w:rsidRDefault="00F8677B" w:rsidP="00F10733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EA268D6" w14:textId="479CB36E" w:rsidR="00F8677B" w:rsidRDefault="00F8677B" w:rsidP="00F10733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64389DB" w14:textId="54B4DEA2" w:rsidR="0093434C" w:rsidRPr="00F10733" w:rsidRDefault="004A2AC7" w:rsidP="000E1A64">
      <w:pP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</w:p>
    <w:sectPr w:rsidR="0093434C" w:rsidRPr="00F10733" w:rsidSect="006E3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A60A1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BE6716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6B96BED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36315A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bAwNrCwNDIzNzRT0lEKTi0uzszPAykwqgUApOmlWiwAAAA="/>
  </w:docVars>
  <w:rsids>
    <w:rsidRoot w:val="00F10733"/>
    <w:rsid w:val="000E1A64"/>
    <w:rsid w:val="001359EC"/>
    <w:rsid w:val="002038B8"/>
    <w:rsid w:val="003E20F1"/>
    <w:rsid w:val="004A2AC7"/>
    <w:rsid w:val="006A0B34"/>
    <w:rsid w:val="006D628C"/>
    <w:rsid w:val="006E3FF0"/>
    <w:rsid w:val="007A1943"/>
    <w:rsid w:val="0093434C"/>
    <w:rsid w:val="00D93258"/>
    <w:rsid w:val="00F10733"/>
    <w:rsid w:val="00F8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E7026"/>
  <w15:chartTrackingRefBased/>
  <w15:docId w15:val="{17208C52-6AB1-4FB6-8E32-35A0FA0D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7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3284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19053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368863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3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8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53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u.service-now.com/usu/welcome.do" TargetMode="External"/><Relationship Id="rId5" Type="http://schemas.openxmlformats.org/officeDocument/2006/relationships/hyperlink" Target="https://www.usu.edu/travel/before-and-after#befo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Ward</dc:creator>
  <cp:keywords/>
  <dc:description/>
  <cp:lastModifiedBy>Callie Ward</cp:lastModifiedBy>
  <cp:revision>2</cp:revision>
  <dcterms:created xsi:type="dcterms:W3CDTF">2021-11-02T22:02:00Z</dcterms:created>
  <dcterms:modified xsi:type="dcterms:W3CDTF">2021-11-02T22:02:00Z</dcterms:modified>
</cp:coreProperties>
</file>